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F16DA" w:rsidRDefault="000368AC">
      <w:bookmarkStart w:id="0" w:name="_GoBack"/>
      <w:r>
        <w:t>I</w:t>
      </w:r>
      <w:r w:rsidR="00F06EBE">
        <w:t xml:space="preserve"> thought a lot abou</w:t>
      </w:r>
      <w:r>
        <w:t>t what I wanted out of going to</w:t>
      </w:r>
      <w:r w:rsidR="00F06EBE">
        <w:t xml:space="preserve"> college</w:t>
      </w:r>
      <w:r w:rsidR="00B417B5">
        <w:t>, as this was going to be a major transition from what I was used to.</w:t>
      </w:r>
      <w:r>
        <w:t xml:space="preserve"> I knew the big part was education</w:t>
      </w:r>
      <w:r w:rsidR="00B417B5">
        <w:t xml:space="preserve"> and that</w:t>
      </w:r>
      <w:r>
        <w:t xml:space="preserve"> I’d be </w:t>
      </w:r>
      <w:r w:rsidR="00B417B5">
        <w:t xml:space="preserve">living </w:t>
      </w:r>
      <w:r>
        <w:t>in a community</w:t>
      </w:r>
      <w:r w:rsidR="00B417B5">
        <w:t xml:space="preserve"> with people</w:t>
      </w:r>
      <w:r>
        <w:t>.</w:t>
      </w:r>
      <w:r w:rsidR="00B417B5">
        <w:t xml:space="preserve"> As a result, I first attended</w:t>
      </w:r>
      <w:r>
        <w:t xml:space="preserve"> a small liberal arts college in Asheville</w:t>
      </w:r>
      <w:r w:rsidR="00B417B5">
        <w:t xml:space="preserve"> known as Warren Wilson College</w:t>
      </w:r>
      <w:r>
        <w:t>. I initially thought a small college would be best for me</w:t>
      </w:r>
      <w:r w:rsidR="00B417B5">
        <w:t>, as it seemed from the onset that</w:t>
      </w:r>
      <w:r w:rsidR="003E4978">
        <w:t xml:space="preserve"> classes with</w:t>
      </w:r>
      <w:r w:rsidR="00343C75">
        <w:t xml:space="preserve"> 8 to 12</w:t>
      </w:r>
      <w:r w:rsidR="003E4978">
        <w:t xml:space="preserve"> students</w:t>
      </w:r>
      <w:r w:rsidR="00B417B5">
        <w:t xml:space="preserve"> would be a better fit for me</w:t>
      </w:r>
      <w:r w:rsidR="00A532BD">
        <w:t xml:space="preserve">. At Warren Wilson they use the Triad System. </w:t>
      </w:r>
      <w:r w:rsidR="003E4978">
        <w:t xml:space="preserve"> </w:t>
      </w:r>
      <w:bookmarkEnd w:id="0"/>
      <w:r w:rsidR="00A532BD">
        <w:t>A</w:t>
      </w:r>
      <w:r w:rsidR="003E4978">
        <w:t xml:space="preserve">ll students attend classes, work on campus and volunteer. I had no work experience and I did a lot </w:t>
      </w:r>
      <w:r w:rsidR="002066F4">
        <w:t>of volunteering in high school.</w:t>
      </w:r>
    </w:p>
    <w:p w:rsidR="003E4978" w:rsidRDefault="003E4978">
      <w:r>
        <w:t>My parents and I made a trip to Asheville during spring break of my senior year to view the campus and talk with the p</w:t>
      </w:r>
      <w:r w:rsidR="000E4622">
        <w:t>eople in the Disability Office.  I mentioned the accommodations I would need to succeed, a note taker, extra time to complete exams</w:t>
      </w:r>
      <w:r w:rsidR="00A532BD">
        <w:t xml:space="preserve"> and possibly a support group</w:t>
      </w:r>
      <w:r w:rsidR="000E4622">
        <w:t>. I was told that all of these were available.</w:t>
      </w:r>
      <w:r w:rsidR="00537F84">
        <w:t xml:space="preserve"> I remember on the ride home to Atlanta we were all happy. My mother loved the area and talked about coming up for regular visits.</w:t>
      </w:r>
    </w:p>
    <w:p w:rsidR="00537F84" w:rsidRDefault="00537F84">
      <w:r>
        <w:t>Warren Wilson did not turn out to be the right school for me. First of all, for various reasons, they did not</w:t>
      </w:r>
      <w:r w:rsidR="00F729E0">
        <w:t xml:space="preserve"> come up with any of the accommo</w:t>
      </w:r>
      <w:r>
        <w:t xml:space="preserve">dations that they agreed to. Secondly, and probably more important, I felt I never fit in. I never developed any real friendships. After finishing studying there was nothing to do. There was no gym. There were no clubs. </w:t>
      </w:r>
      <w:r w:rsidR="009842CE">
        <w:t>I was bored. I was lonely.</w:t>
      </w:r>
    </w:p>
    <w:p w:rsidR="009842CE" w:rsidRDefault="009842CE">
      <w:r>
        <w:t xml:space="preserve">From Warren Wilson, I went to Georgia Tech—a </w:t>
      </w:r>
      <w:r w:rsidR="002066F4">
        <w:t>school of over 30,000 students that proved to be more useful to my endeavors.</w:t>
      </w:r>
      <w:r>
        <w:t xml:space="preserve"> </w:t>
      </w:r>
      <w:r w:rsidR="002066F4">
        <w:t>They</w:t>
      </w:r>
      <w:r>
        <w:t xml:space="preserve"> had</w:t>
      </w:r>
      <w:r w:rsidR="002066F4">
        <w:t xml:space="preserve"> the supports I requested, and others that</w:t>
      </w:r>
      <w:r>
        <w:t xml:space="preserve"> I had never even thought of. I felt that they really did have an understanding of what a student with ASD needed. Either I had my own room, or I was in an apartment with an RA who was in charge of the whole building. This meant I didn’t have to worry about a roommate who had parties into the night, music blasting, etc. I also was able to participate in a weekly Asperger’</w:t>
      </w:r>
      <w:r w:rsidR="00F729E0">
        <w:t>s Support Meeting. It was le</w:t>
      </w:r>
      <w:r>
        <w:t>d by a psychiatrist at the Stamps Health Center. We talked about whatever was on our minds, challenges we were facing, good stuff we wanted to share.</w:t>
      </w:r>
      <w:r w:rsidR="00EE342D">
        <w:t xml:space="preserve"> In addition to those accommodations, I had a note taker in each class, double time for testing in a quiet room, the abili</w:t>
      </w:r>
      <w:r w:rsidR="00F729E0">
        <w:t>ty to turn in assignments late (</w:t>
      </w:r>
      <w:r w:rsidR="00EE342D">
        <w:t xml:space="preserve">I did this twice). An important accommodation was allowing me to bring a class assistant (GVRA calls them a PSA- Personal Social Adjustment Trainer- sort of like a parapro, but better). </w:t>
      </w:r>
    </w:p>
    <w:p w:rsidR="00EE342D" w:rsidRDefault="00EE342D">
      <w:r>
        <w:t>Those were just the accommodation</w:t>
      </w:r>
      <w:r w:rsidR="00A532BD">
        <w:t>s</w:t>
      </w:r>
      <w:r>
        <w:t>. One of the best things about Georgia Tech was that it was big. There are over 435 clubs. I got involved.  I attended the Pakist</w:t>
      </w:r>
      <w:r w:rsidR="00F729E0">
        <w:t>ani Friendship Club for a bunch</w:t>
      </w:r>
      <w:r>
        <w:t xml:space="preserve"> of times. They were all students away from home. What I like</w:t>
      </w:r>
      <w:r w:rsidR="00F729E0">
        <w:t>d</w:t>
      </w:r>
      <w:r>
        <w:t xml:space="preserve"> about it most was the food that they had at every meeting.  I also learned to Swing Dance. They met twice a month</w:t>
      </w:r>
      <w:r w:rsidR="00F729E0">
        <w:t>.  I</w:t>
      </w:r>
      <w:r>
        <w:t xml:space="preserve">t was a great way to party on Friday nights. </w:t>
      </w:r>
      <w:r w:rsidR="00F729E0">
        <w:t>I am 6ft 4 inches, but I never played basketball – that is until I went to Georgia Tech. I would go to “pick up” games in the Rec Center almost</w:t>
      </w:r>
      <w:r w:rsidR="006C7FA8">
        <w:t xml:space="preserve"> every</w:t>
      </w:r>
      <w:r w:rsidR="00F729E0">
        <w:t xml:space="preserve"> night. Last, but not least, I am a Pokemon Go fanatic. I initially played it walking around by myself. Then I discovered at Georgia Tech a group that gets together to play it. I have joined the group. I feel that I belong. Being at Georgia Tech feels like being a part of a community. I return to Georgia Tech in August to begin my Master’s Degree in City and Regional Planning.</w:t>
      </w:r>
    </w:p>
    <w:p w:rsidR="0087386E" w:rsidRDefault="0087386E"/>
    <w:p w:rsidR="0087386E" w:rsidRDefault="0087386E">
      <w:r>
        <w:t>Zachary W. Starbuck</w:t>
      </w:r>
    </w:p>
    <w:p w:rsidR="0087386E" w:rsidRDefault="0087386E">
      <w:r>
        <w:t>6/15/18</w:t>
      </w:r>
    </w:p>
    <w:p w:rsidR="00537F84" w:rsidRDefault="00537F84"/>
    <w:sectPr w:rsidR="00537F8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GxNLE0Njc0MbC0NDNV0lEKTi0uzszPAykwrAUATGhjTCwAAAA="/>
  </w:docVars>
  <w:rsids>
    <w:rsidRoot w:val="00F06EBE"/>
    <w:rsid w:val="000368AC"/>
    <w:rsid w:val="000E4622"/>
    <w:rsid w:val="00106032"/>
    <w:rsid w:val="001E3A7B"/>
    <w:rsid w:val="002066F4"/>
    <w:rsid w:val="00343C75"/>
    <w:rsid w:val="003E4978"/>
    <w:rsid w:val="00537F84"/>
    <w:rsid w:val="0067652E"/>
    <w:rsid w:val="006C7FA8"/>
    <w:rsid w:val="0087386E"/>
    <w:rsid w:val="009842CE"/>
    <w:rsid w:val="00A532BD"/>
    <w:rsid w:val="00B417B5"/>
    <w:rsid w:val="00CF16DA"/>
    <w:rsid w:val="00EE342D"/>
    <w:rsid w:val="00F06EBE"/>
    <w:rsid w:val="00F729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DD6F148E-8D32-4CF8-9141-774B67405D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27</Words>
  <Characters>3005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52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deline</dc:creator>
  <cp:keywords/>
  <dc:description/>
  <cp:lastModifiedBy>Karen</cp:lastModifiedBy>
  <cp:revision>2</cp:revision>
  <dcterms:created xsi:type="dcterms:W3CDTF">2018-08-13T17:32:00Z</dcterms:created>
  <dcterms:modified xsi:type="dcterms:W3CDTF">2018-08-13T17:32:00Z</dcterms:modified>
</cp:coreProperties>
</file>